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30</w:t>
      </w:r>
      <w:r>
        <w:t xml:space="preserve"> </w:t>
      </w:r>
      <w:r>
        <w:t xml:space="preserve">06:19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aada03858b6f71f3aa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30T06:19:13Z</dcterms:created>
  <dcterms:modified xsi:type="dcterms:W3CDTF">2024-10-30T06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30 06:19:07</vt:lpwstr>
  </property>
</Properties>
</file>